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AEEC3" w14:textId="6533CA59" w:rsidR="00A32999" w:rsidRDefault="00A32999"/>
    <w:p w14:paraId="5359BC05" w14:textId="77777777" w:rsidR="004D59E4" w:rsidRPr="004D59E4" w:rsidRDefault="004D59E4" w:rsidP="004D59E4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aps/>
          <w:color w:val="646466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b/>
          <w:bCs/>
          <w:caps/>
          <w:color w:val="646466"/>
          <w:sz w:val="24"/>
          <w:szCs w:val="24"/>
          <w:lang w:val="en-US"/>
        </w:rPr>
        <w:t>LEARN C#</w:t>
      </w:r>
    </w:p>
    <w:p w14:paraId="348EE31C" w14:textId="77777777" w:rsidR="004D59E4" w:rsidRPr="004D59E4" w:rsidRDefault="004D59E4" w:rsidP="004D59E4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Segoe UI" w:eastAsia="Times New Roman" w:hAnsi="Segoe UI" w:cs="Segoe UI"/>
          <w:b/>
          <w:bCs/>
          <w:color w:val="19191A"/>
          <w:kern w:val="36"/>
          <w:sz w:val="48"/>
          <w:szCs w:val="48"/>
          <w:lang w:val="en-US"/>
        </w:rPr>
      </w:pPr>
      <w:r w:rsidRPr="004D59E4">
        <w:rPr>
          <w:rFonts w:ascii="Segoe UI" w:eastAsia="Times New Roman" w:hAnsi="Segoe UI" w:cs="Segoe UI"/>
          <w:b/>
          <w:bCs/>
          <w:color w:val="19191A"/>
          <w:kern w:val="36"/>
          <w:sz w:val="48"/>
          <w:szCs w:val="48"/>
          <w:lang w:val="en-US"/>
        </w:rPr>
        <w:t>The Object of Your Affection</w:t>
      </w:r>
    </w:p>
    <w:p w14:paraId="0EE6B53E" w14:textId="1491D580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Your friend is building a new match-making service: The Object of Your Affection or OOYA for short (don’t worry, you still have time to convince them to change the name).</w:t>
      </w:r>
    </w:p>
    <w:p w14:paraId="46556240" w14:textId="54A7155A" w:rsidR="004D59E4" w:rsidRPr="004D59E4" w:rsidRDefault="004D59E4">
      <w:pPr>
        <w:rPr>
          <w:lang w:val="en-US"/>
        </w:rPr>
      </w:pPr>
    </w:p>
    <w:p w14:paraId="28EB1150" w14:textId="39B850FD" w:rsidR="004D59E4" w:rsidRDefault="004D59E4">
      <w:r>
        <w:rPr>
          <w:noProof/>
        </w:rPr>
        <w:drawing>
          <wp:inline distT="0" distB="0" distL="0" distR="0" wp14:anchorId="25D04E1D" wp14:editId="43517724">
            <wp:extent cx="1590675" cy="16002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7CA4E" w14:textId="00C06DF5" w:rsidR="004D59E4" w:rsidRDefault="004D59E4"/>
    <w:p w14:paraId="76211AEA" w14:textId="77777777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With your new understanding of C# objects and classes, your friend thought you could build a pretty well-organized system of dating profiles.</w:t>
      </w:r>
    </w:p>
    <w:p w14:paraId="6F12889A" w14:textId="77777777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Your first step? Build a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class that allows users to generate profile objects.</w:t>
      </w:r>
    </w:p>
    <w:p w14:paraId="350F770E" w14:textId="77777777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The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should store the following information:</w:t>
      </w:r>
    </w:p>
    <w:p w14:paraId="2D571859" w14:textId="77777777" w:rsidR="004D59E4" w:rsidRPr="004D59E4" w:rsidRDefault="004D59E4" w:rsidP="004D59E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User’s name</w:t>
      </w:r>
    </w:p>
    <w:p w14:paraId="014DD405" w14:textId="77777777" w:rsidR="004D59E4" w:rsidRPr="004D59E4" w:rsidRDefault="004D59E4" w:rsidP="004D59E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User’s age</w:t>
      </w:r>
    </w:p>
    <w:p w14:paraId="21CB7472" w14:textId="77777777" w:rsidR="004D59E4" w:rsidRPr="004D59E4" w:rsidRDefault="004D59E4" w:rsidP="004D59E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User’s city</w:t>
      </w:r>
    </w:p>
    <w:p w14:paraId="153F0ED6" w14:textId="77777777" w:rsidR="004D59E4" w:rsidRPr="004D59E4" w:rsidRDefault="004D59E4" w:rsidP="004D59E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User’s country</w:t>
      </w:r>
    </w:p>
    <w:p w14:paraId="2F28E96B" w14:textId="77777777" w:rsidR="004D59E4" w:rsidRPr="004D59E4" w:rsidRDefault="004D59E4" w:rsidP="004D59E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User’s pronouns</w:t>
      </w:r>
    </w:p>
    <w:p w14:paraId="4F8F7C82" w14:textId="77777777" w:rsidR="004D59E4" w:rsidRPr="004D59E4" w:rsidRDefault="004D59E4" w:rsidP="004D59E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User’s hobbies</w:t>
      </w:r>
    </w:p>
    <w:p w14:paraId="4EA8661F" w14:textId="77777777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And this is how users should be able to interact with their own profiles:</w:t>
      </w:r>
    </w:p>
    <w:p w14:paraId="2D62A228" w14:textId="77777777" w:rsidR="004D59E4" w:rsidRPr="004D59E4" w:rsidRDefault="004D59E4" w:rsidP="004D59E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Create a new profile with some information</w:t>
      </w:r>
    </w:p>
    <w:p w14:paraId="3BF3ABC7" w14:textId="77777777" w:rsidR="004D59E4" w:rsidRPr="004D59E4" w:rsidRDefault="004D59E4" w:rsidP="004D59E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Add hobbies</w:t>
      </w:r>
    </w:p>
    <w:p w14:paraId="0E11C391" w14:textId="77777777" w:rsidR="004D59E4" w:rsidRPr="004D59E4" w:rsidRDefault="004D59E4" w:rsidP="004D59E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View profile</w:t>
      </w:r>
    </w:p>
    <w:p w14:paraId="5A885616" w14:textId="77777777" w:rsidR="004D59E4" w:rsidRPr="004D59E4" w:rsidRDefault="004D59E4" w:rsidP="004D59E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Let’s get started!</w:t>
      </w:r>
    </w:p>
    <w:p w14:paraId="71470F8A" w14:textId="3B5B5D9D" w:rsidR="004D59E4" w:rsidRDefault="004D59E4"/>
    <w:p w14:paraId="3B231EC9" w14:textId="4D60DB30" w:rsidR="004D59E4" w:rsidRDefault="004D59E4"/>
    <w:p w14:paraId="207116A3" w14:textId="77777777" w:rsidR="004D59E4" w:rsidRPr="004D59E4" w:rsidRDefault="004D59E4" w:rsidP="004D59E4">
      <w:pPr>
        <w:pStyle w:val="Heading3"/>
        <w:shd w:val="clear" w:color="auto" w:fill="FFFFFF"/>
        <w:spacing w:before="0"/>
        <w:rPr>
          <w:rFonts w:ascii="Segoe UI" w:hAnsi="Segoe UI" w:cs="Segoe UI"/>
          <w:color w:val="19191A"/>
          <w:lang w:val="en-US"/>
        </w:rPr>
      </w:pPr>
      <w:r w:rsidRPr="004D59E4">
        <w:rPr>
          <w:rFonts w:ascii="Segoe UI" w:hAnsi="Segoe UI" w:cs="Segoe UI"/>
          <w:color w:val="19191A"/>
          <w:lang w:val="en-US"/>
        </w:rPr>
        <w:lastRenderedPageBreak/>
        <w:t>The Fields of a Classy Profile</w:t>
      </w:r>
    </w:p>
    <w:p w14:paraId="2D7E2942" w14:textId="77777777" w:rsidR="004D59E4" w:rsidRPr="004D59E4" w:rsidRDefault="004D59E4" w:rsidP="004D59E4">
      <w:pPr>
        <w:shd w:val="clear" w:color="auto" w:fill="FFFFFF"/>
        <w:rPr>
          <w:rFonts w:ascii="Segoe UI" w:hAnsi="Segoe UI" w:cs="Segoe UI"/>
          <w:color w:val="484848"/>
          <w:sz w:val="27"/>
          <w:szCs w:val="27"/>
          <w:lang w:val="en-US"/>
        </w:rPr>
      </w:pPr>
      <w:r w:rsidRPr="004D59E4">
        <w:rPr>
          <w:rStyle w:val="fcn-tasknumber"/>
          <w:rFonts w:ascii="Segoe UI" w:hAnsi="Segoe UI" w:cs="Segoe UI"/>
          <w:b/>
          <w:bCs/>
          <w:color w:val="484848"/>
          <w:sz w:val="27"/>
          <w:szCs w:val="27"/>
          <w:lang w:val="en-US"/>
        </w:rPr>
        <w:t>1.</w:t>
      </w:r>
    </w:p>
    <w:p w14:paraId="5C018BBC" w14:textId="77777777" w:rsidR="004D59E4" w:rsidRDefault="004D59E4" w:rsidP="004D59E4">
      <w:pPr>
        <w:pStyle w:val="p1qg33igem5pagn4kpmirjw"/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7"/>
          <w:szCs w:val="27"/>
        </w:rPr>
      </w:pPr>
      <w:r>
        <w:rPr>
          <w:rFonts w:ascii="Segoe UI" w:hAnsi="Segoe UI" w:cs="Segoe UI"/>
          <w:color w:val="484848"/>
          <w:sz w:val="27"/>
          <w:szCs w:val="27"/>
        </w:rPr>
        <w:t>Tab over to </w:t>
      </w:r>
      <w:proofErr w:type="spellStart"/>
      <w:r>
        <w:rPr>
          <w:rStyle w:val="Strong"/>
          <w:rFonts w:ascii="Segoe UI" w:eastAsiaTheme="majorEastAsia" w:hAnsi="Segoe UI" w:cs="Segoe UI"/>
          <w:color w:val="484848"/>
          <w:sz w:val="27"/>
          <w:szCs w:val="27"/>
        </w:rPr>
        <w:t>Profile.cs</w:t>
      </w:r>
      <w:proofErr w:type="spellEnd"/>
      <w:r>
        <w:rPr>
          <w:rFonts w:ascii="Segoe UI" w:hAnsi="Segoe UI" w:cs="Segoe UI"/>
          <w:color w:val="484848"/>
          <w:sz w:val="27"/>
          <w:szCs w:val="27"/>
        </w:rPr>
        <w:t> and set up the skeleton o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rofile</w:t>
      </w:r>
      <w:r>
        <w:rPr>
          <w:rFonts w:ascii="Segoe UI" w:hAnsi="Segoe UI" w:cs="Segoe UI"/>
          <w:color w:val="484848"/>
          <w:sz w:val="27"/>
          <w:szCs w:val="27"/>
        </w:rPr>
        <w:t> class.</w:t>
      </w:r>
    </w:p>
    <w:p w14:paraId="17C595EF" w14:textId="425AA56E" w:rsidR="004D59E4" w:rsidRDefault="004D59E4">
      <w:pPr>
        <w:rPr>
          <w:lang w:val="en-US"/>
        </w:rPr>
      </w:pPr>
    </w:p>
    <w:p w14:paraId="2A8B95CC" w14:textId="77777777" w:rsidR="004D59E4" w:rsidRPr="004D59E4" w:rsidRDefault="004D59E4" w:rsidP="004D59E4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4D59E4">
        <w:rPr>
          <w:rFonts w:ascii="Consolas" w:eastAsia="Times New Roman" w:hAnsi="Consolas" w:cs="Times New Roman"/>
          <w:color w:val="B3CCFF"/>
          <w:sz w:val="21"/>
          <w:szCs w:val="21"/>
          <w:lang w:val="en-US"/>
        </w:rPr>
        <w:t>using</w:t>
      </w:r>
      <w:r w:rsidRPr="004D59E4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 </w:t>
      </w:r>
      <w:r w:rsidRPr="004D59E4">
        <w:rPr>
          <w:rFonts w:ascii="Consolas" w:eastAsia="Times New Roman" w:hAnsi="Consolas" w:cs="Times New Roman"/>
          <w:color w:val="FF8973"/>
          <w:sz w:val="21"/>
          <w:szCs w:val="21"/>
          <w:lang w:val="en-US"/>
        </w:rPr>
        <w:t>System</w:t>
      </w:r>
      <w:r w:rsidRPr="004D59E4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;</w:t>
      </w:r>
    </w:p>
    <w:p w14:paraId="47FE6C6E" w14:textId="77777777" w:rsidR="004D59E4" w:rsidRPr="004D59E4" w:rsidRDefault="004D59E4" w:rsidP="004D59E4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6929015" w14:textId="77777777" w:rsidR="004D59E4" w:rsidRPr="004D59E4" w:rsidRDefault="004D59E4" w:rsidP="004D59E4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4D59E4">
        <w:rPr>
          <w:rFonts w:ascii="Consolas" w:eastAsia="Times New Roman" w:hAnsi="Consolas" w:cs="Times New Roman"/>
          <w:color w:val="B3CCFF"/>
          <w:sz w:val="21"/>
          <w:szCs w:val="21"/>
          <w:lang w:val="en-US"/>
        </w:rPr>
        <w:t>namespace</w:t>
      </w:r>
      <w:r w:rsidRPr="004D59E4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 </w:t>
      </w:r>
      <w:proofErr w:type="spellStart"/>
      <w:r w:rsidRPr="004D59E4">
        <w:rPr>
          <w:rFonts w:ascii="Consolas" w:eastAsia="Times New Roman" w:hAnsi="Consolas" w:cs="Times New Roman"/>
          <w:color w:val="B3CCFF"/>
          <w:sz w:val="21"/>
          <w:szCs w:val="21"/>
          <w:lang w:val="en-US"/>
        </w:rPr>
        <w:t>DatingProfile</w:t>
      </w:r>
      <w:proofErr w:type="spellEnd"/>
    </w:p>
    <w:p w14:paraId="3FAE1A1F" w14:textId="77777777" w:rsidR="004D59E4" w:rsidRPr="004D59E4" w:rsidRDefault="004D59E4" w:rsidP="004D59E4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4D59E4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{ </w:t>
      </w:r>
    </w:p>
    <w:p w14:paraId="152CDC59" w14:textId="77777777" w:rsidR="004D59E4" w:rsidRPr="004D59E4" w:rsidRDefault="004D59E4" w:rsidP="004D59E4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4D59E4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}</w:t>
      </w:r>
    </w:p>
    <w:p w14:paraId="2A8949A6" w14:textId="750E07F0" w:rsidR="004D59E4" w:rsidRDefault="004D59E4">
      <w:pPr>
        <w:rPr>
          <w:lang w:val="en-US"/>
        </w:rPr>
      </w:pPr>
    </w:p>
    <w:p w14:paraId="36537893" w14:textId="3B4578F1" w:rsidR="004D59E4" w:rsidRDefault="004D59E4">
      <w:pPr>
        <w:rPr>
          <w:lang w:val="en-US"/>
        </w:rPr>
      </w:pPr>
    </w:p>
    <w:p w14:paraId="09BFD563" w14:textId="77777777" w:rsidR="004D59E4" w:rsidRPr="004D59E4" w:rsidRDefault="004D59E4" w:rsidP="004D59E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4D59E4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2.</w:t>
      </w:r>
    </w:p>
    <w:p w14:paraId="1F69FB60" w14:textId="77777777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dd the following fields to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:</w:t>
      </w:r>
    </w:p>
    <w:p w14:paraId="3FDD657F" w14:textId="77777777" w:rsidR="004D59E4" w:rsidRPr="004D59E4" w:rsidRDefault="004D59E4" w:rsidP="004D59E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name</w:t>
      </w:r>
    </w:p>
    <w:p w14:paraId="2B8B87E3" w14:textId="77777777" w:rsidR="004D59E4" w:rsidRPr="004D59E4" w:rsidRDefault="004D59E4" w:rsidP="004D59E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n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int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age</w:t>
      </w:r>
    </w:p>
    <w:p w14:paraId="22E8E5A2" w14:textId="77777777" w:rsidR="004D59E4" w:rsidRPr="004D59E4" w:rsidRDefault="004D59E4" w:rsidP="004D59E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ity</w:t>
      </w:r>
    </w:p>
    <w:p w14:paraId="5BBE4D58" w14:textId="77777777" w:rsidR="004D59E4" w:rsidRPr="004D59E4" w:rsidRDefault="004D59E4" w:rsidP="004D59E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ountry</w:t>
      </w:r>
    </w:p>
    <w:p w14:paraId="2EAA0C7A" w14:textId="77777777" w:rsidR="004D59E4" w:rsidRPr="004D59E4" w:rsidRDefault="004D59E4" w:rsidP="004D59E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nouns</w:t>
      </w:r>
    </w:p>
    <w:p w14:paraId="4CAD6030" w14:textId="77777777" w:rsidR="004D59E4" w:rsidRPr="004D59E4" w:rsidRDefault="004D59E4" w:rsidP="004D59E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[]</w:t>
      </w: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</w:t>
      </w:r>
      <w:r w:rsidRPr="004D59E4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hobbies</w:t>
      </w:r>
    </w:p>
    <w:p w14:paraId="324FF04C" w14:textId="77777777" w:rsidR="004D59E4" w:rsidRPr="004D59E4" w:rsidRDefault="004D59E4" w:rsidP="004D59E4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We could implement these as properties, but we’ll use fields. Properties are used to:</w:t>
      </w:r>
    </w:p>
    <w:p w14:paraId="3FC26BCD" w14:textId="77777777" w:rsidR="004D59E4" w:rsidRPr="004D59E4" w:rsidRDefault="004D59E4" w:rsidP="004D59E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validate values</w:t>
      </w:r>
    </w:p>
    <w:p w14:paraId="20AE694C" w14:textId="77777777" w:rsidR="004D59E4" w:rsidRPr="004D59E4" w:rsidRDefault="004D59E4" w:rsidP="004D59E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control external access</w:t>
      </w:r>
    </w:p>
    <w:p w14:paraId="5E0A4992" w14:textId="77777777" w:rsidR="004D59E4" w:rsidRPr="004D59E4" w:rsidRDefault="004D59E4" w:rsidP="004D59E4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4D59E4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Later in this project you’ll see how we achieve the same result with methods.</w:t>
      </w:r>
    </w:p>
    <w:p w14:paraId="733D91B6" w14:textId="4BB55263" w:rsidR="004D59E4" w:rsidRDefault="004D59E4">
      <w:pPr>
        <w:rPr>
          <w:lang w:val="en-US"/>
        </w:rPr>
      </w:pPr>
    </w:p>
    <w:p w14:paraId="06266C78" w14:textId="0B1BFC88" w:rsidR="004D59E4" w:rsidRDefault="004D59E4">
      <w:pPr>
        <w:rPr>
          <w:lang w:val="en-US"/>
        </w:rPr>
      </w:pPr>
    </w:p>
    <w:p w14:paraId="5E0409F3" w14:textId="676BDBFD" w:rsidR="004D59E4" w:rsidRDefault="004D59E4" w:rsidP="004D59E4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3. </w:t>
      </w:r>
      <w:r>
        <w:rPr>
          <w:rFonts w:ascii="Segoe UI" w:hAnsi="Segoe UI" w:cs="Segoe UI"/>
          <w:color w:val="484848"/>
          <w:sz w:val="26"/>
          <w:szCs w:val="26"/>
        </w:rPr>
        <w:t>Tab over to </w:t>
      </w:r>
      <w:proofErr w:type="spellStart"/>
      <w:r>
        <w:rPr>
          <w:rStyle w:val="Strong"/>
          <w:rFonts w:ascii="Segoe UI" w:hAnsi="Segoe UI" w:cs="Segoe UI"/>
          <w:color w:val="484848"/>
          <w:sz w:val="26"/>
          <w:szCs w:val="26"/>
        </w:rPr>
        <w:t>Program.c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. 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in()</w:t>
      </w:r>
      <w:r>
        <w:rPr>
          <w:rFonts w:ascii="Segoe UI" w:hAnsi="Segoe UI" w:cs="Segoe UI"/>
          <w:color w:val="484848"/>
          <w:sz w:val="26"/>
          <w:szCs w:val="26"/>
        </w:rPr>
        <w:t>:</w:t>
      </w:r>
    </w:p>
    <w:p w14:paraId="5BFE928E" w14:textId="77777777" w:rsidR="004D59E4" w:rsidRDefault="004D59E4" w:rsidP="004D59E4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stantiate a new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rofile</w:t>
      </w:r>
      <w:r>
        <w:rPr>
          <w:rFonts w:ascii="Segoe UI" w:hAnsi="Segoe UI" w:cs="Segoe UI"/>
          <w:color w:val="484848"/>
          <w:sz w:val="26"/>
          <w:szCs w:val="26"/>
        </w:rPr>
        <w:t> object called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sam</w:t>
      </w:r>
      <w:r>
        <w:rPr>
          <w:rFonts w:ascii="Segoe UI" w:hAnsi="Segoe UI" w:cs="Segoe UI"/>
          <w:color w:val="484848"/>
          <w:sz w:val="26"/>
          <w:szCs w:val="26"/>
        </w:rPr>
        <w:t>.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(Your friend Sam is looking for love.)</w:t>
      </w:r>
    </w:p>
    <w:p w14:paraId="50494546" w14:textId="77777777" w:rsidR="004D59E4" w:rsidRDefault="004D59E4" w:rsidP="004D59E4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ry to giv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sam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</w:t>
      </w:r>
      <w:r>
        <w:rPr>
          <w:rFonts w:ascii="Segoe UI" w:hAnsi="Segoe UI" w:cs="Segoe UI"/>
          <w:color w:val="484848"/>
          <w:sz w:val="26"/>
          <w:szCs w:val="26"/>
        </w:rPr>
        <w:t>: </w:t>
      </w:r>
      <w:r>
        <w:rPr>
          <w:rStyle w:val="HTMLCode"/>
          <w:rFonts w:ascii="Consolas" w:hAnsi="Consolas"/>
          <w:color w:val="15141F"/>
          <w:shd w:val="clear" w:color="auto" w:fill="EAE9ED"/>
        </w:rPr>
        <w:t xml:space="preserve">"Sam 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rakkila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"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25F379A7" w14:textId="5B46D0EA" w:rsidR="004D59E4" w:rsidRDefault="004D59E4" w:rsidP="004D59E4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n try to run the code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dotnet run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46C984AA" w14:textId="3BF33790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22B63693" w14:textId="5E049053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br/>
      </w:r>
      <w:r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 xml:space="preserve">4. 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Yikes, what was that error message all about? Something to do with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.name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being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ivate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?</w:t>
      </w:r>
    </w:p>
    <w:p w14:paraId="43585821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lastRenderedPageBreak/>
        <w:t>Oh that’s right! All the members in a class (including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name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) are automatically set to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ivate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.</w:t>
      </w:r>
    </w:p>
    <w:p w14:paraId="2F39C2B4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To make this more clear for ourselves and others, make the access level explicit: Add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ivate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to all the fields you created in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F649C9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.</w:t>
      </w:r>
    </w:p>
    <w:p w14:paraId="7CA765ED" w14:textId="7021B9C2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58E0401C" w14:textId="2E085D19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58B61B8E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5.</w:t>
      </w:r>
    </w:p>
    <w:p w14:paraId="5D4C0448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Users should be able to add their profile information in a constructor.</w:t>
      </w:r>
    </w:p>
    <w:p w14:paraId="484D14FF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Below the fields, declare a constructor for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that allows you to set:</w:t>
      </w:r>
    </w:p>
    <w:p w14:paraId="502B687B" w14:textId="77777777" w:rsidR="00F649C9" w:rsidRPr="00F649C9" w:rsidRDefault="00F649C9" w:rsidP="00F649C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name</w:t>
      </w:r>
    </w:p>
    <w:p w14:paraId="2C541B77" w14:textId="77777777" w:rsidR="00F649C9" w:rsidRPr="00F649C9" w:rsidRDefault="00F649C9" w:rsidP="00F649C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age</w:t>
      </w:r>
    </w:p>
    <w:p w14:paraId="31AE6379" w14:textId="77777777" w:rsidR="00F649C9" w:rsidRPr="00F649C9" w:rsidRDefault="00F649C9" w:rsidP="00F649C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ity</w:t>
      </w:r>
    </w:p>
    <w:p w14:paraId="0A2AD820" w14:textId="77777777" w:rsidR="00F649C9" w:rsidRPr="00F649C9" w:rsidRDefault="00F649C9" w:rsidP="00F649C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ountry</w:t>
      </w:r>
    </w:p>
    <w:p w14:paraId="28B1FBD3" w14:textId="77777777" w:rsidR="00F649C9" w:rsidRPr="00F649C9" w:rsidRDefault="00F649C9" w:rsidP="00F649C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nouns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(give this a default value of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"they/them"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just in case it’s ever left blank)</w:t>
      </w:r>
    </w:p>
    <w:p w14:paraId="4F1689F8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Define the constructor in </w:t>
      </w:r>
      <w:proofErr w:type="spellStart"/>
      <w:r w:rsidRPr="00F649C9">
        <w:rPr>
          <w:rFonts w:ascii="Segoe UI" w:eastAsia="Times New Roman" w:hAnsi="Segoe UI" w:cs="Segoe UI"/>
          <w:b/>
          <w:bCs/>
          <w:color w:val="484848"/>
          <w:sz w:val="24"/>
          <w:szCs w:val="24"/>
          <w:lang w:val="en-US"/>
        </w:rPr>
        <w:t>Profile.c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and set the fields to the values passed in. Make sure to also set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hobbies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to an empty array of strings.</w:t>
      </w:r>
    </w:p>
    <w:p w14:paraId="2EB7D167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Use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this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to differentiate parameters from instance fields. For example, this will work:</w:t>
      </w:r>
    </w:p>
    <w:p w14:paraId="5CE91BE1" w14:textId="77777777" w:rsidR="00F649C9" w:rsidRPr="00F649C9" w:rsidRDefault="00F649C9" w:rsidP="00F649C9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B3CCFF"/>
          <w:sz w:val="24"/>
          <w:szCs w:val="24"/>
          <w:lang w:val="en-US"/>
        </w:rPr>
        <w:t>public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rofile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>(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int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opulation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) </w:t>
      </w:r>
    </w:p>
    <w:p w14:paraId="75DF812B" w14:textId="77777777" w:rsidR="00F649C9" w:rsidRPr="00F649C9" w:rsidRDefault="00F649C9" w:rsidP="00F649C9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{ </w:t>
      </w:r>
      <w:proofErr w:type="spellStart"/>
      <w:r w:rsidRPr="00F649C9">
        <w:rPr>
          <w:rFonts w:ascii="Consolas" w:eastAsia="Times New Roman" w:hAnsi="Consolas" w:cs="Courier New"/>
          <w:color w:val="B3CCFF"/>
          <w:sz w:val="24"/>
          <w:szCs w:val="24"/>
          <w:lang w:val="en-US"/>
        </w:rPr>
        <w:t>this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>.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opulation</w:t>
      </w:r>
      <w:proofErr w:type="spellEnd"/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 =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opulation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>; }</w:t>
      </w:r>
    </w:p>
    <w:p w14:paraId="1A6B472F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But this won’t:</w:t>
      </w:r>
    </w:p>
    <w:p w14:paraId="20969398" w14:textId="77777777" w:rsidR="00F649C9" w:rsidRPr="00F649C9" w:rsidRDefault="00F649C9" w:rsidP="00F649C9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B3CCFF"/>
          <w:sz w:val="24"/>
          <w:szCs w:val="24"/>
          <w:lang w:val="en-US"/>
        </w:rPr>
        <w:t>public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rofile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>(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int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opulation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) </w:t>
      </w:r>
    </w:p>
    <w:p w14:paraId="4BA8E690" w14:textId="77777777" w:rsidR="00F649C9" w:rsidRPr="00F649C9" w:rsidRDefault="00F649C9" w:rsidP="00F649C9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{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opulation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 xml:space="preserve"> = </w:t>
      </w:r>
      <w:r w:rsidRPr="00F649C9">
        <w:rPr>
          <w:rFonts w:ascii="Consolas" w:eastAsia="Times New Roman" w:hAnsi="Consolas" w:cs="Courier New"/>
          <w:color w:val="FF8973"/>
          <w:sz w:val="24"/>
          <w:szCs w:val="24"/>
          <w:lang w:val="en-US"/>
        </w:rPr>
        <w:t>population</w:t>
      </w:r>
      <w:r w:rsidRPr="00F649C9">
        <w:rPr>
          <w:rFonts w:ascii="Consolas" w:eastAsia="Times New Roman" w:hAnsi="Consolas" w:cs="Courier New"/>
          <w:color w:val="FFFFFF"/>
          <w:sz w:val="24"/>
          <w:szCs w:val="24"/>
          <w:lang w:val="en-US"/>
        </w:rPr>
        <w:t>; }</w:t>
      </w:r>
    </w:p>
    <w:p w14:paraId="11E84347" w14:textId="29A212EE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53D37ECC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6.</w:t>
      </w:r>
    </w:p>
    <w:p w14:paraId="73B43099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Time to test your code out!</w:t>
      </w:r>
    </w:p>
    <w:p w14:paraId="62B94B46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If you assigned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am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a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name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in </w:t>
      </w:r>
      <w:proofErr w:type="spellStart"/>
      <w:r w:rsidRPr="00F649C9">
        <w:rPr>
          <w:rFonts w:ascii="Segoe UI" w:eastAsia="Times New Roman" w:hAnsi="Segoe UI" w:cs="Segoe UI"/>
          <w:b/>
          <w:bCs/>
          <w:color w:val="484848"/>
          <w:sz w:val="24"/>
          <w:szCs w:val="24"/>
          <w:lang w:val="en-US"/>
        </w:rPr>
        <w:t>Program.c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before, remove that line. Where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am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is constructed, pass in the following information:</w:t>
      </w:r>
    </w:p>
    <w:p w14:paraId="7989B9A2" w14:textId="77777777" w:rsidR="00F649C9" w:rsidRPr="00F649C9" w:rsidRDefault="00F649C9" w:rsidP="00F649C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name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of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 xml:space="preserve">"Sam 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Drakkila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"</w:t>
      </w:r>
    </w:p>
    <w:p w14:paraId="33A369B3" w14:textId="77777777" w:rsidR="00F649C9" w:rsidRPr="00F649C9" w:rsidRDefault="00F649C9" w:rsidP="00F649C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n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age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of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30</w:t>
      </w:r>
    </w:p>
    <w:p w14:paraId="1F1AB698" w14:textId="77777777" w:rsidR="00F649C9" w:rsidRPr="00F649C9" w:rsidRDefault="00F649C9" w:rsidP="00F649C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ity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and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ountry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of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"New York"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and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"USA"</w:t>
      </w:r>
    </w:p>
    <w:p w14:paraId="5EDBB265" w14:textId="77777777" w:rsidR="00F649C9" w:rsidRPr="00F649C9" w:rsidRDefault="00F649C9" w:rsidP="00F649C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nouns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of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"he/him"</w:t>
      </w:r>
    </w:p>
    <w:p w14:paraId="2D57A9FB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Then run your code.</w:t>
      </w:r>
    </w:p>
    <w:p w14:paraId="49BD0E86" w14:textId="1720BB22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7C04001E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7.</w:t>
      </w:r>
    </w:p>
    <w:p w14:paraId="40858C23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Nice work! But how can you access profile information once it’s been added?</w:t>
      </w:r>
    </w:p>
    <w:p w14:paraId="5E5E03B0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We could use properties, but we’d like users to see all of the information in a single, formatted string. Time to add a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ViewProfile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method.</w:t>
      </w:r>
    </w:p>
    <w:p w14:paraId="57C06322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In </w:t>
      </w:r>
      <w:proofErr w:type="spellStart"/>
      <w:r w:rsidRPr="00F649C9">
        <w:rPr>
          <w:rFonts w:ascii="Segoe UI" w:eastAsia="Times New Roman" w:hAnsi="Segoe UI" w:cs="Segoe UI"/>
          <w:b/>
          <w:bCs/>
          <w:color w:val="484848"/>
          <w:sz w:val="24"/>
          <w:szCs w:val="24"/>
          <w:lang w:val="en-US"/>
        </w:rPr>
        <w:t>Profile.c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define a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ViewProfile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method under the constructor. It should have:</w:t>
      </w:r>
    </w:p>
    <w:p w14:paraId="0AA7F449" w14:textId="77777777" w:rsidR="00F649C9" w:rsidRPr="00F649C9" w:rsidRDefault="00F649C9" w:rsidP="00F649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public access</w:t>
      </w:r>
    </w:p>
    <w:p w14:paraId="68533B55" w14:textId="77777777" w:rsidR="00F649C9" w:rsidRPr="00F649C9" w:rsidRDefault="00F649C9" w:rsidP="00F649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 return type of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</w:t>
      </w:r>
    </w:p>
    <w:p w14:paraId="5C18092A" w14:textId="77777777" w:rsidR="00F649C9" w:rsidRPr="00F649C9" w:rsidRDefault="00F649C9" w:rsidP="00F649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no parameters</w:t>
      </w:r>
    </w:p>
    <w:p w14:paraId="21246F92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It should return a string containing all of the profile’s information.</w:t>
      </w:r>
    </w:p>
    <w:p w14:paraId="5DB7BCA0" w14:textId="0DD8E951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557B8185" w14:textId="5118750B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  <w:shd w:val="clear" w:color="auto" w:fill="FFFFFF"/>
        </w:rPr>
      </w:pPr>
      <w:r>
        <w:br/>
      </w:r>
      <w:r>
        <w:rPr>
          <w:rFonts w:ascii="Segoe UI" w:hAnsi="Segoe UI" w:cs="Segoe UI"/>
          <w:color w:val="484848"/>
          <w:sz w:val="26"/>
          <w:szCs w:val="26"/>
          <w:shd w:val="clear" w:color="auto" w:fill="FFFFFF"/>
        </w:rPr>
        <w:t xml:space="preserve">8. </w:t>
      </w:r>
      <w:r>
        <w:rPr>
          <w:rFonts w:ascii="Segoe UI" w:hAnsi="Segoe UI" w:cs="Segoe UI"/>
          <w:color w:val="484848"/>
          <w:sz w:val="26"/>
          <w:szCs w:val="26"/>
          <w:shd w:val="clear" w:color="auto" w:fill="FFFFFF"/>
        </w:rPr>
        <w:t>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in()</w:t>
      </w:r>
      <w:r>
        <w:rPr>
          <w:rFonts w:ascii="Segoe UI" w:hAnsi="Segoe UI" w:cs="Segoe UI"/>
          <w:color w:val="484848"/>
          <w:sz w:val="26"/>
          <w:szCs w:val="26"/>
          <w:shd w:val="clear" w:color="auto" w:fill="FFFFFF"/>
        </w:rPr>
        <w:t>, test out the new method on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sam</w:t>
      </w:r>
      <w:proofErr w:type="spellEnd"/>
      <w:r>
        <w:rPr>
          <w:rFonts w:ascii="Segoe UI" w:hAnsi="Segoe UI" w:cs="Segoe UI"/>
          <w:color w:val="484848"/>
          <w:sz w:val="26"/>
          <w:szCs w:val="26"/>
          <w:shd w:val="clear" w:color="auto" w:fill="FFFFFF"/>
        </w:rPr>
        <w:t> and print out the result.</w:t>
      </w:r>
    </w:p>
    <w:p w14:paraId="324F0389" w14:textId="1C475EC3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  <w:shd w:val="clear" w:color="auto" w:fill="FFFFFF"/>
        </w:rPr>
      </w:pPr>
    </w:p>
    <w:p w14:paraId="790B16F5" w14:textId="397CB715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  <w:shd w:val="clear" w:color="auto" w:fill="FFFFFF"/>
        </w:rPr>
      </w:pPr>
    </w:p>
    <w:p w14:paraId="60138834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9.</w:t>
      </w:r>
    </w:p>
    <w:p w14:paraId="685D163E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You still need to give users a way to set hobbies.</w:t>
      </w:r>
    </w:p>
    <w:p w14:paraId="562B432E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In </w:t>
      </w:r>
      <w:proofErr w:type="spellStart"/>
      <w:r w:rsidRPr="00F649C9">
        <w:rPr>
          <w:rFonts w:ascii="Segoe UI" w:eastAsia="Times New Roman" w:hAnsi="Segoe UI" w:cs="Segoe UI"/>
          <w:b/>
          <w:bCs/>
          <w:color w:val="484848"/>
          <w:sz w:val="24"/>
          <w:szCs w:val="24"/>
          <w:lang w:val="en-US"/>
        </w:rPr>
        <w:t>Profile.c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, declare a new method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etHobbies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with:</w:t>
      </w:r>
    </w:p>
    <w:p w14:paraId="54BD22D0" w14:textId="77777777" w:rsidR="00F649C9" w:rsidRPr="00F649C9" w:rsidRDefault="00F649C9" w:rsidP="00F649C9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public access</w:t>
      </w:r>
    </w:p>
    <w:p w14:paraId="76ED5D00" w14:textId="77777777" w:rsidR="00F649C9" w:rsidRPr="00F649C9" w:rsidRDefault="00F649C9" w:rsidP="00F649C9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no return value</w:t>
      </w:r>
    </w:p>
    <w:p w14:paraId="0B15C83B" w14:textId="77777777" w:rsidR="00F649C9" w:rsidRPr="00F649C9" w:rsidRDefault="00F649C9" w:rsidP="00F649C9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tring[]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parameter named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hobbies</w:t>
      </w:r>
    </w:p>
    <w:p w14:paraId="5DAF4364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In the method body, set the field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this.hobbie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equal to the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hobbies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argument.</w:t>
      </w:r>
    </w:p>
    <w:p w14:paraId="008860B2" w14:textId="27B949DE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1D8C837F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10.</w:t>
      </w:r>
    </w:p>
    <w:p w14:paraId="329D51A4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Great! Go back into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ViewProfile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and modify the method so that you display a profile’s hobbies.</w:t>
      </w:r>
    </w:p>
    <w:p w14:paraId="5851C463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(Remember, you can loop through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this.hobbie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to access each element.)</w:t>
      </w:r>
    </w:p>
    <w:p w14:paraId="0A538AC4" w14:textId="53E7F290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6B1F2275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lastRenderedPageBreak/>
        <w:t>11.</w:t>
      </w:r>
    </w:p>
    <w:p w14:paraId="2479CBB5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Before you show this all to your friend, be sure to test your work.</w:t>
      </w:r>
    </w:p>
    <w:p w14:paraId="6F889320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Above where you print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am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‘s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 xml:space="preserve"> profile information out, add some hobbies to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am</w:t>
      </w:r>
      <w:proofErr w:type="spellEnd"/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:</w:t>
      </w:r>
    </w:p>
    <w:p w14:paraId="6581318D" w14:textId="77777777" w:rsidR="00F649C9" w:rsidRPr="00F649C9" w:rsidRDefault="00F649C9" w:rsidP="00F649C9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“listening to audiobooks and podcasts”</w:t>
      </w:r>
    </w:p>
    <w:p w14:paraId="2856E30A" w14:textId="77777777" w:rsidR="00F649C9" w:rsidRPr="00F649C9" w:rsidRDefault="00F649C9" w:rsidP="00F649C9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“playing rec sports like bowling and kickball”</w:t>
      </w:r>
    </w:p>
    <w:p w14:paraId="2850B0EE" w14:textId="77777777" w:rsidR="00F649C9" w:rsidRPr="00F649C9" w:rsidRDefault="00F649C9" w:rsidP="00F649C9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“writing a speculative fiction novel”</w:t>
      </w:r>
    </w:p>
    <w:p w14:paraId="3AA05A13" w14:textId="77777777" w:rsidR="00F649C9" w:rsidRPr="00F649C9" w:rsidRDefault="00F649C9" w:rsidP="00F649C9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“reading advice columns”</w:t>
      </w:r>
    </w:p>
    <w:p w14:paraId="34AC6CE9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Now run your code!</w:t>
      </w:r>
    </w:p>
    <w:p w14:paraId="04516E09" w14:textId="55DAF099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4B4D0223" w14:textId="6457C969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65345DC9" w14:textId="77777777" w:rsidR="00F649C9" w:rsidRPr="00F649C9" w:rsidRDefault="00F649C9" w:rsidP="00F649C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F649C9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12.</w:t>
      </w:r>
    </w:p>
    <w:p w14:paraId="24FED6FE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Your friend is super impressed with the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class you’ve created!</w:t>
      </w:r>
    </w:p>
    <w:p w14:paraId="5F8A821F" w14:textId="6854ADCD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noProof/>
          <w:color w:val="484848"/>
          <w:sz w:val="24"/>
          <w:szCs w:val="24"/>
          <w:lang w:val="en-US"/>
        </w:rPr>
        <w:drawing>
          <wp:inline distT="0" distB="0" distL="0" distR="0" wp14:anchorId="377A2D9B" wp14:editId="3730DB2A">
            <wp:extent cx="5940425" cy="3562350"/>
            <wp:effectExtent l="0" t="0" r="3175" b="0"/>
            <wp:docPr id="2" name="Picture 2" descr="Build more prof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ild more profile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D3C6" w14:textId="77777777" w:rsidR="00F649C9" w:rsidRPr="00F649C9" w:rsidRDefault="00F649C9" w:rsidP="00F649C9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Here are a few suggestions to make the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Profile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class even better:</w:t>
      </w:r>
    </w:p>
    <w:p w14:paraId="50FF3E14" w14:textId="77777777" w:rsidR="00F649C9" w:rsidRPr="00F649C9" w:rsidRDefault="00F649C9" w:rsidP="00F649C9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If you call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ViewProfile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before calling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SetHobbies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, you’ll get an error because the </w:t>
      </w:r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hobbies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field isn’t set to any value. Fix the class so that you can call </w:t>
      </w:r>
      <w:proofErr w:type="spellStart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ViewProfile</w:t>
      </w:r>
      <w:proofErr w:type="spellEnd"/>
      <w:r w:rsidRPr="00F649C9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 without adding hobbies.</w:t>
      </w:r>
    </w:p>
    <w:p w14:paraId="6AFD555D" w14:textId="77777777" w:rsidR="00F649C9" w:rsidRPr="00F649C9" w:rsidRDefault="00F649C9" w:rsidP="00F649C9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t>Convert the fields into private properties and add validation. For example, users must be at least 18 years of age.</w:t>
      </w:r>
    </w:p>
    <w:p w14:paraId="13C0B14C" w14:textId="77777777" w:rsidR="00F649C9" w:rsidRPr="00F649C9" w:rsidRDefault="00F649C9" w:rsidP="00F649C9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val="en-US"/>
        </w:rPr>
      </w:pPr>
      <w:r w:rsidRPr="00F649C9">
        <w:rPr>
          <w:rFonts w:ascii="Segoe UI" w:eastAsia="Times New Roman" w:hAnsi="Segoe UI" w:cs="Segoe UI"/>
          <w:color w:val="484848"/>
          <w:sz w:val="24"/>
          <w:szCs w:val="24"/>
          <w:lang w:val="en-US"/>
        </w:rPr>
        <w:lastRenderedPageBreak/>
        <w:t>Some users may create a profile with just a name and age. Use optional parameters or create a constructor overload to handle those issues.</w:t>
      </w:r>
    </w:p>
    <w:p w14:paraId="16D6B30A" w14:textId="139C7F9F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75D8AAAF" w14:textId="1418F70F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1CCABB1D" w14:textId="28791803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</w:p>
    <w:p w14:paraId="5C47A7E4" w14:textId="77777777" w:rsidR="00F649C9" w:rsidRDefault="00F649C9" w:rsidP="00F649C9">
      <w:pPr>
        <w:pStyle w:val="p1qg33igem5pagn4kpmirjw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Avoiding errors</w:t>
      </w:r>
      <w:r>
        <w:rPr>
          <w:rFonts w:ascii="Segoe UI" w:hAnsi="Segoe UI" w:cs="Segoe UI"/>
          <w:color w:val="484848"/>
          <w:sz w:val="26"/>
          <w:szCs w:val="26"/>
        </w:rPr>
        <w:t> — To avoid the errors in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ViewProfile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()</w:t>
      </w:r>
      <w:r>
        <w:rPr>
          <w:rFonts w:ascii="Segoe UI" w:hAnsi="Segoe UI" w:cs="Segoe UI"/>
          <w:color w:val="484848"/>
          <w:sz w:val="26"/>
          <w:szCs w:val="26"/>
        </w:rPr>
        <w:t>:</w:t>
      </w:r>
    </w:p>
    <w:p w14:paraId="4400BDC1" w14:textId="77777777" w:rsidR="00F649C9" w:rsidRDefault="00F649C9" w:rsidP="00F649C9">
      <w:pPr>
        <w:pStyle w:val="li1kqbjwbwa3ze6v0bvxq9rx"/>
        <w:numPr>
          <w:ilvl w:val="0"/>
          <w:numId w:val="12"/>
        </w:numPr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 the constructor, giv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hobbies</w:t>
      </w:r>
      <w:r>
        <w:rPr>
          <w:rFonts w:ascii="Segoe UI" w:hAnsi="Segoe UI" w:cs="Segoe UI"/>
          <w:color w:val="484848"/>
          <w:sz w:val="26"/>
          <w:szCs w:val="26"/>
        </w:rPr>
        <w:t> a default value of an array of length 0.</w:t>
      </w:r>
    </w:p>
    <w:p w14:paraId="6B7C6C7A" w14:textId="77777777" w:rsidR="00F649C9" w:rsidRDefault="00F649C9" w:rsidP="00F649C9">
      <w:pPr>
        <w:pStyle w:val="li1kqbjwbwa3ze6v0bvxq9rx"/>
        <w:numPr>
          <w:ilvl w:val="0"/>
          <w:numId w:val="12"/>
        </w:numPr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ViewProfile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()</w:t>
      </w:r>
      <w:r>
        <w:rPr>
          <w:rFonts w:ascii="Segoe UI" w:hAnsi="Segoe UI" w:cs="Segoe UI"/>
          <w:color w:val="484848"/>
          <w:sz w:val="26"/>
          <w:szCs w:val="26"/>
        </w:rPr>
        <w:t> only append hobbies in if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hobbies.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is greater than 0.</w:t>
      </w:r>
    </w:p>
    <w:p w14:paraId="1F5A7C95" w14:textId="77777777" w:rsidR="00F649C9" w:rsidRDefault="00F649C9" w:rsidP="00F649C9">
      <w:pPr>
        <w:pStyle w:val="p1qg33igem5pagn4kpmirjw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Adding properties</w:t>
      </w:r>
      <w:r>
        <w:rPr>
          <w:rFonts w:ascii="Segoe UI" w:hAnsi="Segoe UI" w:cs="Segoe UI"/>
          <w:color w:val="484848"/>
          <w:sz w:val="26"/>
          <w:szCs w:val="26"/>
        </w:rPr>
        <w:t> — A private property is defined like:</w:t>
      </w:r>
    </w:p>
    <w:p w14:paraId="6D6A2822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Style w:val="cm-keyword"/>
          <w:rFonts w:ascii="Consolas" w:hAnsi="Consolas"/>
          <w:color w:val="B3CCFF"/>
          <w:sz w:val="26"/>
          <w:szCs w:val="26"/>
        </w:rPr>
        <w:t>private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type"/>
          <w:rFonts w:ascii="Consolas" w:hAnsi="Consolas"/>
          <w:color w:val="FF8973"/>
          <w:sz w:val="26"/>
          <w:szCs w:val="26"/>
        </w:rPr>
        <w:t>string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variable"/>
          <w:rFonts w:ascii="Consolas" w:hAnsi="Consolas"/>
          <w:color w:val="FF8973"/>
          <w:sz w:val="26"/>
          <w:szCs w:val="26"/>
        </w:rPr>
        <w:t>Name</w:t>
      </w:r>
    </w:p>
    <w:p w14:paraId="1C928F8C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Fonts w:ascii="Consolas" w:hAnsi="Consolas"/>
          <w:color w:val="FFFFFF"/>
          <w:sz w:val="26"/>
          <w:szCs w:val="26"/>
        </w:rPr>
        <w:t xml:space="preserve">{ </w:t>
      </w:r>
    </w:p>
    <w:p w14:paraId="3D99B69D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Fonts w:ascii="Consolas" w:hAnsi="Consolas"/>
          <w:color w:val="FFFFFF"/>
          <w:sz w:val="26"/>
          <w:szCs w:val="26"/>
        </w:rPr>
        <w:t xml:space="preserve">  </w:t>
      </w:r>
      <w:r>
        <w:rPr>
          <w:rStyle w:val="cm-keyword"/>
          <w:rFonts w:ascii="Consolas" w:hAnsi="Consolas"/>
          <w:color w:val="B3CCFF"/>
          <w:sz w:val="26"/>
          <w:szCs w:val="26"/>
        </w:rPr>
        <w:t>get</w:t>
      </w:r>
      <w:r>
        <w:rPr>
          <w:rFonts w:ascii="Consolas" w:hAnsi="Consolas"/>
          <w:color w:val="FFFFFF"/>
          <w:sz w:val="26"/>
          <w:szCs w:val="26"/>
        </w:rPr>
        <w:t xml:space="preserve"> { </w:t>
      </w:r>
      <w:r>
        <w:rPr>
          <w:rStyle w:val="cm-comment"/>
          <w:rFonts w:ascii="Consolas" w:hAnsi="Consolas"/>
          <w:color w:val="939598"/>
          <w:sz w:val="26"/>
          <w:szCs w:val="26"/>
        </w:rPr>
        <w:t>/* omitted */</w:t>
      </w:r>
      <w:r>
        <w:rPr>
          <w:rFonts w:ascii="Consolas" w:hAnsi="Consolas"/>
          <w:color w:val="FFFFFF"/>
          <w:sz w:val="26"/>
          <w:szCs w:val="26"/>
        </w:rPr>
        <w:t xml:space="preserve"> }</w:t>
      </w:r>
    </w:p>
    <w:p w14:paraId="4CFF8D2F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Fonts w:ascii="Consolas" w:hAnsi="Consolas"/>
          <w:color w:val="FFFFFF"/>
          <w:sz w:val="26"/>
          <w:szCs w:val="26"/>
        </w:rPr>
        <w:t xml:space="preserve">  </w:t>
      </w:r>
      <w:r>
        <w:rPr>
          <w:rStyle w:val="cm-keyword"/>
          <w:rFonts w:ascii="Consolas" w:hAnsi="Consolas"/>
          <w:color w:val="B3CCFF"/>
          <w:sz w:val="26"/>
          <w:szCs w:val="26"/>
        </w:rPr>
        <w:t>set</w:t>
      </w:r>
      <w:r>
        <w:rPr>
          <w:rFonts w:ascii="Consolas" w:hAnsi="Consolas"/>
          <w:color w:val="FFFFFF"/>
          <w:sz w:val="26"/>
          <w:szCs w:val="26"/>
        </w:rPr>
        <w:t xml:space="preserve"> { </w:t>
      </w:r>
      <w:r>
        <w:rPr>
          <w:rStyle w:val="cm-comment"/>
          <w:rFonts w:ascii="Consolas" w:hAnsi="Consolas"/>
          <w:color w:val="939598"/>
          <w:sz w:val="26"/>
          <w:szCs w:val="26"/>
        </w:rPr>
        <w:t>/* omitted */</w:t>
      </w:r>
      <w:r>
        <w:rPr>
          <w:rFonts w:ascii="Consolas" w:hAnsi="Consolas"/>
          <w:color w:val="FFFFFF"/>
          <w:sz w:val="26"/>
          <w:szCs w:val="26"/>
        </w:rPr>
        <w:t xml:space="preserve"> }</w:t>
      </w:r>
    </w:p>
    <w:p w14:paraId="02D8305A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Fonts w:ascii="Consolas" w:hAnsi="Consolas"/>
          <w:color w:val="FFFFFF"/>
          <w:sz w:val="26"/>
          <w:szCs w:val="26"/>
        </w:rPr>
        <w:t>}</w:t>
      </w:r>
    </w:p>
    <w:p w14:paraId="3AC38BDE" w14:textId="77777777" w:rsidR="00F649C9" w:rsidRDefault="00F649C9" w:rsidP="00F649C9">
      <w:pPr>
        <w:pStyle w:val="p1qg33igem5pagn4kpmirjw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Partial profiles I</w:t>
      </w:r>
      <w:r>
        <w:rPr>
          <w:rFonts w:ascii="Segoe UI" w:hAnsi="Segoe UI" w:cs="Segoe UI"/>
          <w:color w:val="484848"/>
          <w:sz w:val="26"/>
          <w:szCs w:val="26"/>
        </w:rPr>
        <w:t> — Optional parameters must have a default value like:</w:t>
      </w:r>
    </w:p>
    <w:p w14:paraId="7AD98CB4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Style w:val="cm-keyword"/>
          <w:rFonts w:ascii="Consolas" w:hAnsi="Consolas"/>
          <w:color w:val="B3CCFF"/>
          <w:sz w:val="26"/>
          <w:szCs w:val="26"/>
        </w:rPr>
        <w:t>public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variable"/>
          <w:rFonts w:ascii="Consolas" w:hAnsi="Consolas"/>
          <w:color w:val="FF8973"/>
          <w:sz w:val="26"/>
          <w:szCs w:val="26"/>
        </w:rPr>
        <w:t>Recipe</w:t>
      </w:r>
      <w:r>
        <w:rPr>
          <w:rFonts w:ascii="Consolas" w:hAnsi="Consolas"/>
          <w:color w:val="FFFFFF"/>
          <w:sz w:val="26"/>
          <w:szCs w:val="26"/>
        </w:rPr>
        <w:t>(</w:t>
      </w:r>
      <w:r>
        <w:rPr>
          <w:rStyle w:val="cm-type"/>
          <w:rFonts w:ascii="Consolas" w:hAnsi="Consolas"/>
          <w:color w:val="FF8973"/>
          <w:sz w:val="26"/>
          <w:szCs w:val="26"/>
        </w:rPr>
        <w:t>string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variable"/>
          <w:rFonts w:ascii="Consolas" w:hAnsi="Consolas"/>
          <w:color w:val="FF8973"/>
          <w:sz w:val="26"/>
          <w:szCs w:val="26"/>
        </w:rPr>
        <w:t>name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operator"/>
          <w:rFonts w:ascii="Consolas" w:hAnsi="Consolas"/>
          <w:color w:val="FFFFFF"/>
          <w:sz w:val="26"/>
          <w:szCs w:val="26"/>
        </w:rPr>
        <w:t>=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string"/>
          <w:rFonts w:ascii="Consolas" w:hAnsi="Consolas"/>
          <w:color w:val="FFE083"/>
          <w:sz w:val="26"/>
          <w:szCs w:val="26"/>
        </w:rPr>
        <w:t>"n/a"</w:t>
      </w:r>
      <w:r>
        <w:rPr>
          <w:rFonts w:ascii="Consolas" w:hAnsi="Consolas"/>
          <w:color w:val="FFFFFF"/>
          <w:sz w:val="26"/>
          <w:szCs w:val="26"/>
        </w:rPr>
        <w:t>)</w:t>
      </w:r>
    </w:p>
    <w:p w14:paraId="06F7CA0F" w14:textId="77777777" w:rsidR="00F649C9" w:rsidRDefault="00F649C9" w:rsidP="00F649C9">
      <w:pPr>
        <w:pStyle w:val="p1qg33igem5pagn4kpmirjw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Partials profiles II</w:t>
      </w:r>
      <w:r>
        <w:rPr>
          <w:rFonts w:ascii="Segoe UI" w:hAnsi="Segoe UI" w:cs="Segoe UI"/>
          <w:color w:val="484848"/>
          <w:sz w:val="26"/>
          <w:szCs w:val="26"/>
        </w:rPr>
        <w:t> — When overloading constructors, avoid code duplication by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: this()</w:t>
      </w:r>
      <w:r>
        <w:rPr>
          <w:rFonts w:ascii="Segoe UI" w:hAnsi="Segoe UI" w:cs="Segoe UI"/>
          <w:color w:val="484848"/>
          <w:sz w:val="26"/>
          <w:szCs w:val="26"/>
        </w:rPr>
        <w:t>, like:</w:t>
      </w:r>
    </w:p>
    <w:p w14:paraId="6B0F4DE1" w14:textId="77777777" w:rsidR="00F649C9" w:rsidRDefault="00F649C9" w:rsidP="00F649C9">
      <w:pPr>
        <w:pStyle w:val="HTMLPreformatted"/>
        <w:shd w:val="clear" w:color="auto" w:fill="0A0E1D"/>
        <w:rPr>
          <w:rFonts w:ascii="Consolas" w:hAnsi="Consolas"/>
          <w:color w:val="FFFFFF"/>
          <w:sz w:val="26"/>
          <w:szCs w:val="26"/>
        </w:rPr>
      </w:pPr>
      <w:r>
        <w:rPr>
          <w:rStyle w:val="cm-keyword"/>
          <w:rFonts w:ascii="Consolas" w:hAnsi="Consolas"/>
          <w:color w:val="B3CCFF"/>
          <w:sz w:val="26"/>
          <w:szCs w:val="26"/>
        </w:rPr>
        <w:t>public</w:t>
      </w:r>
      <w:r>
        <w:rPr>
          <w:rFonts w:ascii="Consolas" w:hAnsi="Consolas"/>
          <w:color w:val="FFFFFF"/>
          <w:sz w:val="26"/>
          <w:szCs w:val="26"/>
        </w:rPr>
        <w:t xml:space="preserve"> </w:t>
      </w:r>
      <w:r>
        <w:rPr>
          <w:rStyle w:val="cm-variable"/>
          <w:rFonts w:ascii="Consolas" w:hAnsi="Consolas"/>
          <w:color w:val="FF8973"/>
          <w:sz w:val="26"/>
          <w:szCs w:val="26"/>
        </w:rPr>
        <w:t>Recipe</w:t>
      </w:r>
      <w:r>
        <w:rPr>
          <w:rFonts w:ascii="Consolas" w:hAnsi="Consolas"/>
          <w:color w:val="FFFFFF"/>
          <w:sz w:val="26"/>
          <w:szCs w:val="26"/>
        </w:rPr>
        <w:t xml:space="preserve">() : </w:t>
      </w:r>
      <w:r>
        <w:rPr>
          <w:rStyle w:val="cm-keyword"/>
          <w:rFonts w:ascii="Consolas" w:hAnsi="Consolas"/>
          <w:color w:val="B3CCFF"/>
          <w:sz w:val="26"/>
          <w:szCs w:val="26"/>
        </w:rPr>
        <w:t>this</w:t>
      </w:r>
      <w:r>
        <w:rPr>
          <w:rFonts w:ascii="Consolas" w:hAnsi="Consolas"/>
          <w:color w:val="FFFFFF"/>
          <w:sz w:val="26"/>
          <w:szCs w:val="26"/>
        </w:rPr>
        <w:t>(</w:t>
      </w:r>
      <w:r>
        <w:rPr>
          <w:rStyle w:val="cm-string"/>
          <w:rFonts w:ascii="Consolas" w:hAnsi="Consolas"/>
          <w:color w:val="FFE083"/>
          <w:sz w:val="26"/>
          <w:szCs w:val="26"/>
        </w:rPr>
        <w:t>"n/a"</w:t>
      </w:r>
      <w:r>
        <w:rPr>
          <w:rFonts w:ascii="Consolas" w:hAnsi="Consolas"/>
          <w:color w:val="FFFFFF"/>
          <w:sz w:val="26"/>
          <w:szCs w:val="26"/>
        </w:rPr>
        <w:t>)</w:t>
      </w:r>
    </w:p>
    <w:p w14:paraId="489AE1B6" w14:textId="77777777" w:rsidR="00F649C9" w:rsidRDefault="00F649C9" w:rsidP="00F649C9">
      <w:pPr>
        <w:pStyle w:val="li1kqbjwbwa3ze6v0bvxq9rx"/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bookmarkStart w:id="0" w:name="_GoBack"/>
      <w:bookmarkEnd w:id="0"/>
    </w:p>
    <w:p w14:paraId="4BB3A514" w14:textId="77777777" w:rsidR="004D59E4" w:rsidRPr="004D59E4" w:rsidRDefault="004D59E4">
      <w:pPr>
        <w:rPr>
          <w:lang w:val="en-US"/>
        </w:rPr>
      </w:pPr>
    </w:p>
    <w:sectPr w:rsidR="004D59E4" w:rsidRPr="004D59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C7F55"/>
    <w:multiLevelType w:val="multilevel"/>
    <w:tmpl w:val="6D92F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1C0963"/>
    <w:multiLevelType w:val="multilevel"/>
    <w:tmpl w:val="A120B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576423"/>
    <w:multiLevelType w:val="multilevel"/>
    <w:tmpl w:val="DD8E3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E15D9D"/>
    <w:multiLevelType w:val="multilevel"/>
    <w:tmpl w:val="42066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D76B11"/>
    <w:multiLevelType w:val="multilevel"/>
    <w:tmpl w:val="6EB6D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D2310A"/>
    <w:multiLevelType w:val="multilevel"/>
    <w:tmpl w:val="FF18E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CE7AF9"/>
    <w:multiLevelType w:val="multilevel"/>
    <w:tmpl w:val="D0E2E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64525D"/>
    <w:multiLevelType w:val="multilevel"/>
    <w:tmpl w:val="058E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CE4022"/>
    <w:multiLevelType w:val="multilevel"/>
    <w:tmpl w:val="43D49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652070"/>
    <w:multiLevelType w:val="multilevel"/>
    <w:tmpl w:val="2CD66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9C5315"/>
    <w:multiLevelType w:val="multilevel"/>
    <w:tmpl w:val="2B3C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123487"/>
    <w:multiLevelType w:val="multilevel"/>
    <w:tmpl w:val="C898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8"/>
  </w:num>
  <w:num w:numId="5">
    <w:abstractNumId w:val="2"/>
  </w:num>
  <w:num w:numId="6">
    <w:abstractNumId w:val="6"/>
  </w:num>
  <w:num w:numId="7">
    <w:abstractNumId w:val="9"/>
  </w:num>
  <w:num w:numId="8">
    <w:abstractNumId w:val="10"/>
  </w:num>
  <w:num w:numId="9">
    <w:abstractNumId w:val="3"/>
  </w:num>
  <w:num w:numId="10">
    <w:abstractNumId w:val="5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Dc2MTUxsLQwNrVQ0lEKTi0uzszPAykwrAUA8WrFKSwAAAA="/>
  </w:docVars>
  <w:rsids>
    <w:rsidRoot w:val="007D7948"/>
    <w:rsid w:val="004D59E4"/>
    <w:rsid w:val="007D7948"/>
    <w:rsid w:val="00A32999"/>
    <w:rsid w:val="00BC17C9"/>
    <w:rsid w:val="00DD69D6"/>
    <w:rsid w:val="00F64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3EF8A"/>
  <w15:chartTrackingRefBased/>
  <w15:docId w15:val="{33E6D59F-68DA-4C9E-8836-0304A8A7A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D59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59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9E4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customStyle="1" w:styleId="p1qg33igem5pagn4kpmirjw">
    <w:name w:val="p__1qg33igem5pagn4kpmirjw"/>
    <w:basedOn w:val="Normal"/>
    <w:rsid w:val="004D59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4D59E4"/>
    <w:rPr>
      <w:rFonts w:ascii="Courier New" w:eastAsia="Times New Roman" w:hAnsi="Courier New" w:cs="Courier New"/>
      <w:sz w:val="20"/>
      <w:szCs w:val="20"/>
    </w:rPr>
  </w:style>
  <w:style w:type="paragraph" w:customStyle="1" w:styleId="li1kqbjwbwa3ze6v0bvxq9rx">
    <w:name w:val="li__1kqbjwbwa3ze6v0bvxq9rx"/>
    <w:basedOn w:val="Normal"/>
    <w:rsid w:val="004D59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59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fcn-tasknumber">
    <w:name w:val="fcn-task__number"/>
    <w:basedOn w:val="DefaultParagraphFont"/>
    <w:rsid w:val="004D59E4"/>
  </w:style>
  <w:style w:type="character" w:styleId="Strong">
    <w:name w:val="Strong"/>
    <w:basedOn w:val="DefaultParagraphFont"/>
    <w:uiPriority w:val="22"/>
    <w:qFormat/>
    <w:rsid w:val="004D59E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49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49C9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cm-keyword">
    <w:name w:val="cm-keyword"/>
    <w:basedOn w:val="DefaultParagraphFont"/>
    <w:rsid w:val="00F649C9"/>
  </w:style>
  <w:style w:type="character" w:customStyle="1" w:styleId="cm-variable">
    <w:name w:val="cm-variable"/>
    <w:basedOn w:val="DefaultParagraphFont"/>
    <w:rsid w:val="00F649C9"/>
  </w:style>
  <w:style w:type="character" w:customStyle="1" w:styleId="cm-type">
    <w:name w:val="cm-type"/>
    <w:basedOn w:val="DefaultParagraphFont"/>
    <w:rsid w:val="00F649C9"/>
  </w:style>
  <w:style w:type="character" w:customStyle="1" w:styleId="cm-operator">
    <w:name w:val="cm-operator"/>
    <w:basedOn w:val="DefaultParagraphFont"/>
    <w:rsid w:val="00F649C9"/>
  </w:style>
  <w:style w:type="character" w:customStyle="1" w:styleId="cm-comment">
    <w:name w:val="cm-comment"/>
    <w:basedOn w:val="DefaultParagraphFont"/>
    <w:rsid w:val="00F649C9"/>
  </w:style>
  <w:style w:type="character" w:customStyle="1" w:styleId="cm-string">
    <w:name w:val="cm-string"/>
    <w:basedOn w:val="DefaultParagraphFont"/>
    <w:rsid w:val="00F64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78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15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20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72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4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6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2</cp:revision>
  <dcterms:created xsi:type="dcterms:W3CDTF">2020-05-03T19:22:00Z</dcterms:created>
  <dcterms:modified xsi:type="dcterms:W3CDTF">2020-05-04T08:44:00Z</dcterms:modified>
</cp:coreProperties>
</file>